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39cf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9f25d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1ab78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2373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746dce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7aa066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efe71f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20321d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12:28:57Z</dcterms:created>
  <dcterms:modified xsi:type="dcterms:W3CDTF">2021-04-29T12:28:57Z</dcterms:modified>
</cp:coreProperties>
</file>